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41e9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6a27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87388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f7bf54f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